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18CA8" w14:textId="59331A2F" w:rsidR="004444CA" w:rsidRPr="004444CA" w:rsidRDefault="004444CA" w:rsidP="004444CA">
      <w:pPr>
        <w:jc w:val="center"/>
        <w:rPr>
          <w:rFonts w:ascii="Times New Roman" w:hAnsi="Times New Roman" w:cs="Times New Roman"/>
          <w:sz w:val="28"/>
          <w:szCs w:val="28"/>
        </w:rPr>
      </w:pPr>
      <w:r w:rsidRPr="004444CA">
        <w:rPr>
          <w:rFonts w:ascii="Times New Roman" w:hAnsi="Times New Roman" w:cs="Times New Roman"/>
          <w:sz w:val="28"/>
          <w:szCs w:val="28"/>
        </w:rPr>
        <w:t>LAB 2:</w:t>
      </w:r>
    </w:p>
    <w:p w14:paraId="188050B2" w14:textId="2EE304CF" w:rsidR="004444CA" w:rsidRPr="004444CA" w:rsidRDefault="004444CA" w:rsidP="004444CA">
      <w:pPr>
        <w:jc w:val="center"/>
        <w:rPr>
          <w:rFonts w:ascii="Times New Roman" w:hAnsi="Times New Roman" w:cs="Times New Roman"/>
          <w:sz w:val="28"/>
          <w:szCs w:val="28"/>
        </w:rPr>
      </w:pPr>
      <w:r w:rsidRPr="004444CA">
        <w:rPr>
          <w:rFonts w:ascii="Times New Roman" w:hAnsi="Times New Roman" w:cs="Times New Roman"/>
          <w:sz w:val="28"/>
          <w:szCs w:val="28"/>
        </w:rPr>
        <w:t>Name: Vu Hoang</w:t>
      </w:r>
    </w:p>
    <w:p w14:paraId="563C5702" w14:textId="6D3649B3" w:rsidR="004444CA" w:rsidRPr="004444CA" w:rsidRDefault="004444CA" w:rsidP="004444CA">
      <w:pPr>
        <w:jc w:val="center"/>
        <w:rPr>
          <w:rFonts w:ascii="Times New Roman" w:hAnsi="Times New Roman" w:cs="Times New Roman"/>
          <w:sz w:val="28"/>
          <w:szCs w:val="28"/>
        </w:rPr>
      </w:pPr>
      <w:r w:rsidRPr="004444CA">
        <w:rPr>
          <w:rFonts w:ascii="Times New Roman" w:hAnsi="Times New Roman" w:cs="Times New Roman"/>
          <w:sz w:val="28"/>
          <w:szCs w:val="28"/>
        </w:rPr>
        <w:t>MSSV: SE130196</w:t>
      </w:r>
    </w:p>
    <w:p w14:paraId="56B64FC3" w14:textId="268D8674" w:rsidR="004444CA" w:rsidRDefault="004444CA">
      <w:pPr>
        <w:rPr>
          <w:rFonts w:ascii="Times New Roman" w:hAnsi="Times New Roman" w:cs="Times New Roman"/>
          <w:sz w:val="24"/>
          <w:szCs w:val="24"/>
        </w:rPr>
      </w:pPr>
      <w:r w:rsidRPr="004444CA">
        <w:rPr>
          <w:rFonts w:ascii="Times New Roman" w:hAnsi="Times New Roman" w:cs="Times New Roman"/>
          <w:sz w:val="24"/>
          <w:szCs w:val="24"/>
        </w:rPr>
        <w:t>Part 1:</w:t>
      </w:r>
    </w:p>
    <w:p w14:paraId="2A39AD73" w14:textId="2AFA1344" w:rsidR="004444CA" w:rsidRDefault="004444CA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36A2F3AD" wp14:editId="062D84E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1EB66" w14:textId="3E0BE6F6" w:rsidR="00B0034B" w:rsidRDefault="00B0034B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320D4E90" wp14:editId="15E99BD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4820" w14:textId="598DAD32" w:rsidR="00B0034B" w:rsidRDefault="00B003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rt 2:</w:t>
      </w:r>
    </w:p>
    <w:p w14:paraId="2B3A4C0E" w14:textId="2BBD30E3" w:rsidR="00B0034B" w:rsidRDefault="00B0034B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01253450" wp14:editId="7662149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93F52" w14:textId="1D405464" w:rsidR="00B0034B" w:rsidRDefault="00B003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3: </w:t>
      </w:r>
    </w:p>
    <w:p w14:paraId="47F243B0" w14:textId="4599DDDF" w:rsidR="00B0034B" w:rsidRDefault="00B0034B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2ACB4C27" wp14:editId="29ADA50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9D49" w14:textId="4CB716A5" w:rsidR="00365D12" w:rsidRDefault="00365D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5:</w:t>
      </w:r>
    </w:p>
    <w:p w14:paraId="26ECA69D" w14:textId="5CA53198" w:rsidR="00365D12" w:rsidRDefault="00365D12">
      <w:pPr>
        <w:rPr>
          <w:rFonts w:ascii="Times New Roman" w:hAnsi="Times New Roman" w:cs="Times New Roman"/>
          <w:sz w:val="24"/>
          <w:szCs w:val="24"/>
        </w:rPr>
      </w:pPr>
      <w:r>
        <w:lastRenderedPageBreak/>
        <w:drawing>
          <wp:inline distT="0" distB="0" distL="0" distR="0" wp14:anchorId="70B82CF6" wp14:editId="15DD0F6B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7720" w14:textId="1DC72355" w:rsidR="00365D12" w:rsidRDefault="00365D12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1D688008" wp14:editId="518CB34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33A9C" w14:textId="612983EE" w:rsidR="00365D12" w:rsidRDefault="00365D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6:</w:t>
      </w:r>
    </w:p>
    <w:p w14:paraId="10B72737" w14:textId="3EBBB4C2" w:rsidR="00365D12" w:rsidRDefault="00365D12">
      <w:pPr>
        <w:rPr>
          <w:rFonts w:ascii="Times New Roman" w:hAnsi="Times New Roman" w:cs="Times New Roman"/>
          <w:sz w:val="24"/>
          <w:szCs w:val="24"/>
        </w:rPr>
      </w:pPr>
      <w:r>
        <w:lastRenderedPageBreak/>
        <w:drawing>
          <wp:inline distT="0" distB="0" distL="0" distR="0" wp14:anchorId="72E618AB" wp14:editId="2E9FACF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4A52" w14:textId="5EF80C67" w:rsidR="00365D12" w:rsidRDefault="007718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7:</w:t>
      </w:r>
    </w:p>
    <w:p w14:paraId="6D00B092" w14:textId="78997E9C" w:rsidR="007718D3" w:rsidRPr="004444CA" w:rsidRDefault="007718D3">
      <w:pPr>
        <w:rPr>
          <w:rFonts w:ascii="Times New Roman" w:hAnsi="Times New Roman" w:cs="Times New Roman"/>
          <w:sz w:val="24"/>
          <w:szCs w:val="24"/>
        </w:rPr>
      </w:pPr>
      <w:r>
        <w:drawing>
          <wp:inline distT="0" distB="0" distL="0" distR="0" wp14:anchorId="339B1EA2" wp14:editId="24D2F13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18D3" w:rsidRPr="004444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AwNbUwMzcytTRT0lEKTi0uzszPAykwrAUA8XGWFSwAAAA="/>
  </w:docVars>
  <w:rsids>
    <w:rsidRoot w:val="004444CA"/>
    <w:rsid w:val="00365D12"/>
    <w:rsid w:val="004444CA"/>
    <w:rsid w:val="007718D3"/>
    <w:rsid w:val="007F5F76"/>
    <w:rsid w:val="00B0034B"/>
    <w:rsid w:val="00B14A40"/>
    <w:rsid w:val="00B27B96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06514"/>
  <w15:chartTrackingRefBased/>
  <w15:docId w15:val="{4EC243F6-155C-4055-BBF1-BCD477752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1</cp:revision>
  <dcterms:created xsi:type="dcterms:W3CDTF">2020-05-27T08:00:00Z</dcterms:created>
  <dcterms:modified xsi:type="dcterms:W3CDTF">2020-05-27T09:00:00Z</dcterms:modified>
</cp:coreProperties>
</file>